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igure 1</w:t>
      </w:r>
      <w:r>
        <w:t xml:space="preserve">. Distribution of</w:t>
      </w:r>
      <w:r>
        <w:t xml:space="preserve"> </w:t>
      </w:r>
      <w:r>
        <w:rPr>
          <w:i/>
        </w:rPr>
        <w:t xml:space="preserve">Quercus pyrenaica</w:t>
      </w:r>
      <w:r>
        <w:t xml:space="preserve"> </w:t>
      </w:r>
      <w:r>
        <w:t xml:space="preserve">forests in the Iberian Peninsula (a) and in Sierra Nevada mountain range (b). Different colours indicate oak population cluster’s identified in Sierra Nevada</w:t>
      </w:r>
      <w:r>
        <w:t xml:space="preserve"> </w:t>
      </w:r>
      <w:r>
        <w:t xml:space="preserve">(Pérez-Luque et al. 2015)</w:t>
      </w:r>
      <w:r>
        <w:t xml:space="preserve">. For each population, a grid with the MODIS pixels is shown (see material and methods). Detailed location of the dendroecological sampling sites: northern (San Juan, SJ) (c), and southern ones (Cáñar: CA-Low and CA-High) (d). Colour orthophotography of 2009 from Regional Ministry of the Environment</w:t>
      </w:r>
      <w:r>
        <w:t xml:space="preserve"> </w:t>
      </w:r>
      <w:r>
        <w:t xml:space="preserve">(IECA 2009)</w:t>
      </w:r>
      <w:r>
        <w:t xml:space="preserve">.</w:t>
      </w:r>
    </w:p>
    <w:p>
      <w:pPr>
        <w:pStyle w:val="Figure"/>
      </w:pPr>
      <w:r>
        <w:drawing>
          <wp:inline>
            <wp:extent cx="4039576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out/fig/geomap/mapa_situacion_v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576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22" w:name="section"/>
      <w:bookmarkEnd w:id="22"/>
    </w:p>
    <w:p>
      <w:pPr>
        <w:pStyle w:val="FirstParagraph"/>
      </w:pPr>
      <w:r>
        <w:rPr>
          <w:b/>
        </w:rPr>
        <w:t xml:space="preserve">Figure 2.</w:t>
      </w:r>
      <w:r>
        <w:t xml:space="preserve"> </w:t>
      </w:r>
      <w:r>
        <w:t xml:space="preserve">EVI standardized anomaly during the period 2000-2016 for northern and southern populations. Error bars show standard error.</w:t>
      </w:r>
    </w:p>
    <w:p>
      <w:pPr>
        <w:pStyle w:val="Textodecuerpo"/>
      </w:pPr>
      <w:r>
        <w:drawing>
          <wp:inline>
            <wp:extent cx="5943600" cy="47548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ibliografa"/>
      </w:pPr>
      <w:r>
        <w:t xml:space="preserve">IECA, I. de E. y C. de A. 2009. Digital colour orthophotograph of andalusia 2008-2009. Sevilla. Regional Government of Andalusia.</w:t>
      </w:r>
    </w:p>
    <w:p>
      <w:pPr>
        <w:pStyle w:val="Bibliografa"/>
      </w:pPr>
      <w:r>
        <w:t xml:space="preserve">Pérez-Luque, A. J., R. Zamora, F. J. Bonet, and R. Pérez-Pérez. 2015. Dataset of migrame project (global change, altitudinal range shift and colonization of degraded habitats in mediterranean mountains). PhytoKeys 56:61–81.</w:t>
      </w:r>
    </w:p>
    <w:sectPr w:rsidR="005A04E7" w:rsidRPr="003659D1" w:rsidSect="002A5C4B">
      <w:pgSz w:w="12240" w:h="15840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f822a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041949"/>
    <w:pPr>
      <w:spacing w:before="180" w:after="180" w:line="360" w:lineRule="auto"/>
    </w:pPr>
    <w:rPr>
      <w:sz w:val="20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A701F6"/>
    <w:pPr>
      <w:pageBreakBefore/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jp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48</Words>
  <Characters>1364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1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6T14:25:48Z</dcterms:created>
  <dcterms:modified xsi:type="dcterms:W3CDTF">2018-10-16T14:25:48Z</dcterms:modified>
</cp:coreProperties>
</file>